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08025E" w14:textId="77777777" w:rsidR="00695C37" w:rsidRPr="00695C37" w:rsidRDefault="00695C37" w:rsidP="00695C37">
      <w:pPr>
        <w:jc w:val="center"/>
        <w:rPr>
          <w:rFonts w:cs="Times New Roman"/>
          <w:b/>
          <w:bCs/>
          <w:szCs w:val="24"/>
        </w:rPr>
      </w:pPr>
      <w:r w:rsidRPr="00695C37">
        <w:rPr>
          <w:rFonts w:cs="Times New Roman"/>
          <w:b/>
          <w:bCs/>
          <w:szCs w:val="24"/>
        </w:rPr>
        <w:t>SPSS Syntax</w:t>
      </w:r>
    </w:p>
    <w:p w14:paraId="694FB4A0" w14:textId="77777777" w:rsidR="00695C37" w:rsidRPr="00EB7A80" w:rsidRDefault="00695C37" w:rsidP="00695C37">
      <w:pPr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Research Question 1</w:t>
      </w:r>
    </w:p>
    <w:p w14:paraId="31D14E38" w14:textId="77777777" w:rsidR="00695C37" w:rsidRPr="00E31A75" w:rsidRDefault="00695C37" w:rsidP="00695C37">
      <w:pPr>
        <w:rPr>
          <w:rFonts w:cs="Times New Roman"/>
          <w:szCs w:val="24"/>
        </w:rPr>
      </w:pPr>
      <w:r w:rsidRPr="00E31A75">
        <w:rPr>
          <w:rFonts w:cs="Times New Roman"/>
          <w:szCs w:val="24"/>
        </w:rPr>
        <w:t>GET</w:t>
      </w:r>
    </w:p>
    <w:p w14:paraId="45B289FE" w14:textId="77777777" w:rsidR="00695C37" w:rsidRPr="00E31A75" w:rsidRDefault="00695C37" w:rsidP="00695C37">
      <w:pPr>
        <w:rPr>
          <w:rFonts w:cs="Times New Roman"/>
          <w:szCs w:val="24"/>
        </w:rPr>
      </w:pPr>
      <w:r w:rsidRPr="00E31A75">
        <w:rPr>
          <w:rFonts w:cs="Times New Roman"/>
          <w:szCs w:val="24"/>
        </w:rPr>
        <w:t xml:space="preserve">  FILE='C:\Users\jaco\OneDrive\Desktop\PHD\Results\RQ1 SPSS.sav'.</w:t>
      </w:r>
    </w:p>
    <w:p w14:paraId="6D64B255" w14:textId="77777777" w:rsidR="00695C37" w:rsidRPr="00E31A75" w:rsidRDefault="00695C37" w:rsidP="00695C37">
      <w:pPr>
        <w:rPr>
          <w:rFonts w:cs="Times New Roman"/>
          <w:szCs w:val="24"/>
        </w:rPr>
      </w:pPr>
      <w:r w:rsidRPr="00E31A75">
        <w:rPr>
          <w:rFonts w:cs="Times New Roman"/>
          <w:szCs w:val="24"/>
        </w:rPr>
        <w:t>DATASET NAME DataSet1 WINDOW=FRONT.</w:t>
      </w:r>
    </w:p>
    <w:p w14:paraId="4B1A57A5" w14:textId="77777777" w:rsidR="00695C37" w:rsidRPr="007243C9" w:rsidRDefault="00695C37" w:rsidP="00695C37">
      <w:pPr>
        <w:rPr>
          <w:rFonts w:cs="Times New Roman"/>
          <w:szCs w:val="24"/>
        </w:rPr>
      </w:pPr>
      <w:r w:rsidRPr="007243C9">
        <w:rPr>
          <w:rFonts w:cs="Times New Roman"/>
          <w:szCs w:val="24"/>
        </w:rPr>
        <w:t>CORRELATIONS</w:t>
      </w:r>
    </w:p>
    <w:p w14:paraId="4CA13D04" w14:textId="77777777" w:rsidR="00695C37" w:rsidRPr="007243C9" w:rsidRDefault="00695C37" w:rsidP="00695C37">
      <w:pPr>
        <w:rPr>
          <w:rFonts w:cs="Times New Roman"/>
          <w:szCs w:val="24"/>
        </w:rPr>
      </w:pPr>
      <w:r w:rsidRPr="007243C9">
        <w:rPr>
          <w:rFonts w:cs="Times New Roman"/>
          <w:szCs w:val="24"/>
        </w:rPr>
        <w:t xml:space="preserve">  /VARIABLES=Model Round Number_of_Turns Records F1_Score BLEU_Score</w:t>
      </w:r>
    </w:p>
    <w:p w14:paraId="60AEA7C1" w14:textId="77777777" w:rsidR="00695C37" w:rsidRPr="007243C9" w:rsidRDefault="00695C37" w:rsidP="00695C37">
      <w:pPr>
        <w:rPr>
          <w:rFonts w:cs="Times New Roman"/>
          <w:szCs w:val="24"/>
        </w:rPr>
      </w:pPr>
      <w:r w:rsidRPr="007243C9">
        <w:rPr>
          <w:rFonts w:cs="Times New Roman"/>
          <w:szCs w:val="24"/>
        </w:rPr>
        <w:t xml:space="preserve">  /PRINT=TWOTAIL NOSIG FULL</w:t>
      </w:r>
    </w:p>
    <w:p w14:paraId="27668722" w14:textId="77777777" w:rsidR="00695C37" w:rsidRPr="007243C9" w:rsidRDefault="00695C37" w:rsidP="00695C37">
      <w:pPr>
        <w:rPr>
          <w:rFonts w:cs="Times New Roman"/>
          <w:szCs w:val="24"/>
        </w:rPr>
      </w:pPr>
      <w:r w:rsidRPr="007243C9">
        <w:rPr>
          <w:rFonts w:cs="Times New Roman"/>
          <w:szCs w:val="24"/>
        </w:rPr>
        <w:t xml:space="preserve">  /STATISTICS DESCRIPTIVES</w:t>
      </w:r>
    </w:p>
    <w:p w14:paraId="235AEC09" w14:textId="77777777" w:rsidR="00695C37" w:rsidRDefault="00695C37" w:rsidP="00695C37">
      <w:pPr>
        <w:rPr>
          <w:rFonts w:cs="Times New Roman"/>
          <w:szCs w:val="24"/>
        </w:rPr>
      </w:pPr>
      <w:r w:rsidRPr="007243C9">
        <w:rPr>
          <w:rFonts w:cs="Times New Roman"/>
          <w:szCs w:val="24"/>
        </w:rPr>
        <w:t xml:space="preserve">  /MISSING=PAIRWISE.</w:t>
      </w:r>
    </w:p>
    <w:p w14:paraId="721DD016" w14:textId="77777777" w:rsidR="00695C37" w:rsidRPr="00EB7A80" w:rsidRDefault="00695C37" w:rsidP="00695C37">
      <w:pPr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Research Question 2</w:t>
      </w:r>
    </w:p>
    <w:p w14:paraId="7CC4CC62" w14:textId="77777777" w:rsidR="00695C37" w:rsidRPr="005E474A" w:rsidRDefault="00695C37" w:rsidP="00695C37">
      <w:pPr>
        <w:rPr>
          <w:rFonts w:cs="Times New Roman"/>
          <w:szCs w:val="24"/>
        </w:rPr>
      </w:pPr>
      <w:r w:rsidRPr="005E474A">
        <w:rPr>
          <w:rFonts w:cs="Times New Roman"/>
          <w:szCs w:val="24"/>
        </w:rPr>
        <w:t>GET</w:t>
      </w:r>
    </w:p>
    <w:p w14:paraId="24E1B720" w14:textId="77777777" w:rsidR="00695C37" w:rsidRPr="005E474A" w:rsidRDefault="00695C37" w:rsidP="00695C37">
      <w:pPr>
        <w:rPr>
          <w:rFonts w:cs="Times New Roman"/>
          <w:szCs w:val="24"/>
        </w:rPr>
      </w:pPr>
      <w:r w:rsidRPr="005E474A">
        <w:rPr>
          <w:rFonts w:cs="Times New Roman"/>
          <w:szCs w:val="24"/>
        </w:rPr>
        <w:t xml:space="preserve">  FILE='C:\Users\jaco\OneDrive\Desktop\PHD\Results\RQ2 SPSS.sav'.</w:t>
      </w:r>
    </w:p>
    <w:p w14:paraId="023B1348" w14:textId="77777777" w:rsidR="00695C37" w:rsidRPr="005E474A" w:rsidRDefault="00695C37" w:rsidP="00695C37">
      <w:pPr>
        <w:rPr>
          <w:rFonts w:cs="Times New Roman"/>
          <w:szCs w:val="24"/>
        </w:rPr>
      </w:pPr>
      <w:r w:rsidRPr="005E474A">
        <w:rPr>
          <w:rFonts w:cs="Times New Roman"/>
          <w:szCs w:val="24"/>
        </w:rPr>
        <w:t>DATASET NAME DataSet2 WINDOW=FRONT.</w:t>
      </w:r>
    </w:p>
    <w:p w14:paraId="2F5F5DAA" w14:textId="77777777" w:rsidR="00695C37" w:rsidRPr="005E474A" w:rsidRDefault="00695C37" w:rsidP="00695C37">
      <w:pPr>
        <w:rPr>
          <w:rFonts w:cs="Times New Roman"/>
          <w:szCs w:val="24"/>
        </w:rPr>
      </w:pPr>
      <w:r w:rsidRPr="005E474A">
        <w:rPr>
          <w:rFonts w:cs="Times New Roman"/>
          <w:szCs w:val="24"/>
        </w:rPr>
        <w:t>CORRELATIONS</w:t>
      </w:r>
    </w:p>
    <w:p w14:paraId="7899188D" w14:textId="77777777" w:rsidR="00695C37" w:rsidRPr="005E474A" w:rsidRDefault="00695C37" w:rsidP="00695C37">
      <w:pPr>
        <w:rPr>
          <w:rFonts w:cs="Times New Roman"/>
          <w:szCs w:val="24"/>
        </w:rPr>
      </w:pPr>
      <w:r w:rsidRPr="005E474A">
        <w:rPr>
          <w:rFonts w:cs="Times New Roman"/>
          <w:szCs w:val="24"/>
        </w:rPr>
        <w:t xml:space="preserve">  /VARIABLES=Model Round Records F1_Score BLEU_Score</w:t>
      </w:r>
    </w:p>
    <w:p w14:paraId="244FC93E" w14:textId="77777777" w:rsidR="00695C37" w:rsidRPr="005E474A" w:rsidRDefault="00695C37" w:rsidP="00695C37">
      <w:pPr>
        <w:rPr>
          <w:rFonts w:cs="Times New Roman"/>
          <w:szCs w:val="24"/>
        </w:rPr>
      </w:pPr>
      <w:r w:rsidRPr="005E474A">
        <w:rPr>
          <w:rFonts w:cs="Times New Roman"/>
          <w:szCs w:val="24"/>
        </w:rPr>
        <w:t xml:space="preserve">  /PRINT=TWOTAIL NOSIG FULL</w:t>
      </w:r>
    </w:p>
    <w:p w14:paraId="23E81848" w14:textId="77777777" w:rsidR="00695C37" w:rsidRPr="005E474A" w:rsidRDefault="00695C37" w:rsidP="00695C37">
      <w:pPr>
        <w:rPr>
          <w:rFonts w:cs="Times New Roman"/>
          <w:szCs w:val="24"/>
        </w:rPr>
      </w:pPr>
      <w:r w:rsidRPr="005E474A">
        <w:rPr>
          <w:rFonts w:cs="Times New Roman"/>
          <w:szCs w:val="24"/>
        </w:rPr>
        <w:t xml:space="preserve">  /STATISTICS DESCRIPTIVES</w:t>
      </w:r>
    </w:p>
    <w:p w14:paraId="19F843F2" w14:textId="77777777" w:rsidR="00695C37" w:rsidRDefault="00695C37" w:rsidP="00695C37">
      <w:pPr>
        <w:rPr>
          <w:rFonts w:cs="Times New Roman"/>
          <w:szCs w:val="24"/>
        </w:rPr>
      </w:pPr>
      <w:r w:rsidRPr="005E474A">
        <w:rPr>
          <w:rFonts w:cs="Times New Roman"/>
          <w:szCs w:val="24"/>
        </w:rPr>
        <w:t xml:space="preserve">  /MISSING=PAIRWISE.</w:t>
      </w:r>
    </w:p>
    <w:p w14:paraId="645360D2" w14:textId="77777777" w:rsidR="00695C37" w:rsidRPr="00EB7A80" w:rsidRDefault="00695C37" w:rsidP="00695C37">
      <w:pPr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Research Question 3</w:t>
      </w:r>
    </w:p>
    <w:p w14:paraId="6DB6442F" w14:textId="77777777" w:rsidR="00695C37" w:rsidRPr="00612DB8" w:rsidRDefault="00695C37" w:rsidP="00695C37">
      <w:pPr>
        <w:rPr>
          <w:rFonts w:cs="Times New Roman"/>
          <w:szCs w:val="24"/>
        </w:rPr>
      </w:pPr>
      <w:r w:rsidRPr="00612DB8">
        <w:rPr>
          <w:rFonts w:cs="Times New Roman"/>
          <w:szCs w:val="24"/>
        </w:rPr>
        <w:t>GET</w:t>
      </w:r>
    </w:p>
    <w:p w14:paraId="0462AE7F" w14:textId="77777777" w:rsidR="00695C37" w:rsidRPr="00612DB8" w:rsidRDefault="00695C37" w:rsidP="00695C37">
      <w:pPr>
        <w:rPr>
          <w:rFonts w:cs="Times New Roman"/>
          <w:szCs w:val="24"/>
        </w:rPr>
      </w:pPr>
      <w:r w:rsidRPr="00612DB8">
        <w:rPr>
          <w:rFonts w:cs="Times New Roman"/>
          <w:szCs w:val="24"/>
        </w:rPr>
        <w:t xml:space="preserve">  FILE='C:\Users\jaco\OneDrive\Desktop\PHD\Results\RQ3 SPSS.sav'.</w:t>
      </w:r>
    </w:p>
    <w:p w14:paraId="58CCF582" w14:textId="77777777" w:rsidR="00695C37" w:rsidRPr="00612DB8" w:rsidRDefault="00695C37" w:rsidP="00695C37">
      <w:pPr>
        <w:rPr>
          <w:rFonts w:cs="Times New Roman"/>
          <w:szCs w:val="24"/>
        </w:rPr>
      </w:pPr>
      <w:r w:rsidRPr="00612DB8">
        <w:rPr>
          <w:rFonts w:cs="Times New Roman"/>
          <w:szCs w:val="24"/>
        </w:rPr>
        <w:t>DATASET NAME DataSet1 WINDOW=FRONT.</w:t>
      </w:r>
    </w:p>
    <w:p w14:paraId="49F35EFB" w14:textId="77777777" w:rsidR="00695C37" w:rsidRPr="00612DB8" w:rsidRDefault="00695C37" w:rsidP="00695C37">
      <w:pPr>
        <w:rPr>
          <w:rFonts w:cs="Times New Roman"/>
          <w:szCs w:val="24"/>
        </w:rPr>
      </w:pPr>
      <w:r w:rsidRPr="00612DB8">
        <w:rPr>
          <w:rFonts w:cs="Times New Roman"/>
          <w:szCs w:val="24"/>
        </w:rPr>
        <w:t>GLM F1_Score BLEU_Score BY Model</w:t>
      </w:r>
    </w:p>
    <w:p w14:paraId="188FAC76" w14:textId="77777777" w:rsidR="00695C37" w:rsidRPr="00612DB8" w:rsidRDefault="00695C37" w:rsidP="00695C37">
      <w:pPr>
        <w:rPr>
          <w:rFonts w:cs="Times New Roman"/>
          <w:szCs w:val="24"/>
        </w:rPr>
      </w:pPr>
      <w:r w:rsidRPr="00612DB8">
        <w:rPr>
          <w:rFonts w:cs="Times New Roman"/>
          <w:szCs w:val="24"/>
        </w:rPr>
        <w:t xml:space="preserve">  /METHOD=SSTYPE(3)</w:t>
      </w:r>
    </w:p>
    <w:p w14:paraId="5AD7E636" w14:textId="77777777" w:rsidR="00695C37" w:rsidRPr="00612DB8" w:rsidRDefault="00695C37" w:rsidP="00695C37">
      <w:pPr>
        <w:rPr>
          <w:rFonts w:cs="Times New Roman"/>
          <w:szCs w:val="24"/>
        </w:rPr>
      </w:pPr>
      <w:r w:rsidRPr="00612DB8">
        <w:rPr>
          <w:rFonts w:cs="Times New Roman"/>
          <w:szCs w:val="24"/>
        </w:rPr>
        <w:t xml:space="preserve">  /INTERCEPT=INCLUDE</w:t>
      </w:r>
    </w:p>
    <w:p w14:paraId="27A77A10" w14:textId="77777777" w:rsidR="00695C37" w:rsidRPr="00612DB8" w:rsidRDefault="00695C37" w:rsidP="00695C37">
      <w:pPr>
        <w:rPr>
          <w:rFonts w:cs="Times New Roman"/>
          <w:szCs w:val="24"/>
        </w:rPr>
      </w:pPr>
      <w:r w:rsidRPr="00612DB8">
        <w:rPr>
          <w:rFonts w:cs="Times New Roman"/>
          <w:szCs w:val="24"/>
        </w:rPr>
        <w:t xml:space="preserve">  /POSTHOC=Model(TUKEY)</w:t>
      </w:r>
    </w:p>
    <w:p w14:paraId="5F02867C" w14:textId="77777777" w:rsidR="00695C37" w:rsidRPr="00612DB8" w:rsidRDefault="00695C37" w:rsidP="00695C37">
      <w:pPr>
        <w:rPr>
          <w:rFonts w:cs="Times New Roman"/>
          <w:szCs w:val="24"/>
        </w:rPr>
      </w:pPr>
      <w:r w:rsidRPr="00612DB8">
        <w:rPr>
          <w:rFonts w:cs="Times New Roman"/>
          <w:szCs w:val="24"/>
        </w:rPr>
        <w:t xml:space="preserve">  /PRINT=DESCRIPTIVE ETASQ HOMOGENEITY</w:t>
      </w:r>
    </w:p>
    <w:p w14:paraId="7EEE389B" w14:textId="77777777" w:rsidR="00695C37" w:rsidRPr="00612DB8" w:rsidRDefault="00695C37" w:rsidP="00695C37">
      <w:pPr>
        <w:rPr>
          <w:rFonts w:cs="Times New Roman"/>
          <w:szCs w:val="24"/>
        </w:rPr>
      </w:pPr>
      <w:r w:rsidRPr="00612DB8">
        <w:rPr>
          <w:rFonts w:cs="Times New Roman"/>
          <w:szCs w:val="24"/>
        </w:rPr>
        <w:lastRenderedPageBreak/>
        <w:t xml:space="preserve">  /CRITERIA=ALPHA(.05)</w:t>
      </w:r>
    </w:p>
    <w:p w14:paraId="13FE924A" w14:textId="77777777" w:rsidR="00695C37" w:rsidRPr="00D94415" w:rsidRDefault="00695C37" w:rsidP="00695C37">
      <w:pPr>
        <w:rPr>
          <w:rFonts w:cs="Times New Roman"/>
          <w:szCs w:val="24"/>
        </w:rPr>
      </w:pPr>
      <w:r w:rsidRPr="00612DB8">
        <w:rPr>
          <w:rFonts w:cs="Times New Roman"/>
          <w:szCs w:val="24"/>
        </w:rPr>
        <w:t xml:space="preserve">  /DESIGN= Model.</w:t>
      </w:r>
    </w:p>
    <w:p w14:paraId="63358BE8" w14:textId="77777777" w:rsidR="0020247F" w:rsidRDefault="0020247F"/>
    <w:sectPr w:rsidR="0020247F" w:rsidSect="00695C37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yMDQzNTEwMTU1MjVU0lEKTi0uzszPAykwrAUA3TrVSywAAAA="/>
  </w:docVars>
  <w:rsids>
    <w:rsidRoot w:val="00695C37"/>
    <w:rsid w:val="0020247F"/>
    <w:rsid w:val="00695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31667"/>
  <w15:chartTrackingRefBased/>
  <w15:docId w15:val="{B20616A5-5F3E-4DE4-9F00-CB26B4A80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5C37"/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aliases w:val="APA Level 1"/>
    <w:basedOn w:val="Normal"/>
    <w:next w:val="Normal"/>
    <w:link w:val="Heading1Char"/>
    <w:uiPriority w:val="9"/>
    <w:qFormat/>
    <w:rsid w:val="00695C3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5C3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5C3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5C3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5C3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5C3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5C3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5C3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5C3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PA Level 1 Char"/>
    <w:basedOn w:val="DefaultParagraphFont"/>
    <w:link w:val="Heading1"/>
    <w:uiPriority w:val="9"/>
    <w:rsid w:val="00695C3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5C3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5C3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5C3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5C3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5C3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5C3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5C3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5C3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5C3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95C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5C37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695C3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5C37"/>
    <w:pPr>
      <w:spacing w:before="160"/>
      <w:jc w:val="center"/>
    </w:pPr>
    <w:rPr>
      <w:rFonts w:asciiTheme="minorHAnsi" w:hAnsiTheme="minorHAnsi"/>
      <w:i/>
      <w:iCs/>
      <w:color w:val="404040" w:themeColor="text1" w:themeTint="BF"/>
      <w:kern w:val="2"/>
      <w:sz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695C3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95C37"/>
    <w:pPr>
      <w:ind w:left="720"/>
      <w:contextualSpacing/>
    </w:pPr>
    <w:rPr>
      <w:rFonts w:asciiTheme="minorHAnsi" w:hAnsiTheme="minorHAnsi"/>
      <w:kern w:val="2"/>
      <w:sz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695C3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5C3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hAnsiTheme="minorHAnsi"/>
      <w:i/>
      <w:iCs/>
      <w:color w:val="0F4761" w:themeColor="accent1" w:themeShade="BF"/>
      <w:kern w:val="2"/>
      <w:sz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5C3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5C3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9</Words>
  <Characters>740</Characters>
  <Application>Microsoft Office Word</Application>
  <DocSecurity>0</DocSecurity>
  <Lines>6</Lines>
  <Paragraphs>1</Paragraphs>
  <ScaleCrop>false</ScaleCrop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 DeBruyn</dc:creator>
  <cp:keywords/>
  <dc:description/>
  <cp:lastModifiedBy>Jaco DeBruyn</cp:lastModifiedBy>
  <cp:revision>1</cp:revision>
  <dcterms:created xsi:type="dcterms:W3CDTF">2024-05-04T07:34:00Z</dcterms:created>
  <dcterms:modified xsi:type="dcterms:W3CDTF">2024-05-04T07:35:00Z</dcterms:modified>
</cp:coreProperties>
</file>